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A94B8D" w14:textId="77777777" w:rsidR="001E4BA5" w:rsidRDefault="00000000">
      <w:pPr>
        <w:pStyle w:val="Heading1"/>
      </w:pPr>
      <w:bookmarkStart w:id="0" w:name="Xf9510f923a8d19a56b2356f83b8eedfafd2049b"/>
      <w:r>
        <w:t>Installing Jenkins in Linux and Creating a Freestyle Nginx Project</w:t>
      </w:r>
    </w:p>
    <w:p w14:paraId="22C43FC2" w14:textId="77777777" w:rsidR="001E4BA5" w:rsidRDefault="00000000">
      <w:pPr>
        <w:pStyle w:val="FirstParagraph"/>
      </w:pPr>
      <w:r>
        <w:t>This guide covers the installation of Jenkins on a Linux system and the creation of a freestyle project to deploy Nginx.</w:t>
      </w:r>
    </w:p>
    <w:p w14:paraId="5DCEBFA7" w14:textId="77777777" w:rsidR="001E4BA5" w:rsidRDefault="00000000">
      <w:pPr>
        <w:pStyle w:val="Heading2"/>
      </w:pPr>
      <w:bookmarkStart w:id="1" w:name="prerequisites"/>
      <w:r>
        <w:t>Prerequisites</w:t>
      </w:r>
    </w:p>
    <w:p w14:paraId="5F9B6320" w14:textId="77777777" w:rsidR="001E4BA5" w:rsidRDefault="00000000">
      <w:pPr>
        <w:pStyle w:val="FirstParagraph"/>
      </w:pPr>
      <w:r>
        <w:t>Ensure your system is updated before proceeding:</w:t>
      </w:r>
    </w:p>
    <w:p w14:paraId="6736AD52" w14:textId="77777777" w:rsidR="001E4BA5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upgrade </w:t>
      </w:r>
      <w:r>
        <w:rPr>
          <w:rStyle w:val="AttributeTok"/>
        </w:rPr>
        <w:t>-y</w:t>
      </w:r>
    </w:p>
    <w:p w14:paraId="37A415CE" w14:textId="77777777" w:rsidR="001E4BA5" w:rsidRDefault="00000000">
      <w:pPr>
        <w:pStyle w:val="Heading2"/>
      </w:pPr>
      <w:bookmarkStart w:id="2" w:name="installing-jdk-17"/>
      <w:bookmarkEnd w:id="1"/>
      <w:r>
        <w:t>Installing JDK 17</w:t>
      </w:r>
    </w:p>
    <w:p w14:paraId="2CE552B5" w14:textId="77777777" w:rsidR="001E4BA5" w:rsidRDefault="00000000">
      <w:pPr>
        <w:pStyle w:val="FirstParagraph"/>
      </w:pPr>
      <w:r>
        <w:t>Jenkins requires Java to run. Install OpenJDK 17:</w:t>
      </w:r>
    </w:p>
    <w:p w14:paraId="74A2BF8B" w14:textId="77777777" w:rsidR="001E4BA5" w:rsidRDefault="00000000">
      <w:pPr>
        <w:pStyle w:val="SourceCode"/>
        <w:rPr>
          <w:rStyle w:val="NormalTok"/>
        </w:rPr>
      </w:pPr>
      <w:r>
        <w:rPr>
          <w:rStyle w:val="FunctionTok"/>
        </w:rPr>
        <w:t>sudo</w:t>
      </w:r>
      <w:r>
        <w:rPr>
          <w:rStyle w:val="NormalTok"/>
        </w:rPr>
        <w:t xml:space="preserve"> apt install </w:t>
      </w:r>
      <w:r>
        <w:rPr>
          <w:rStyle w:val="AttributeTok"/>
        </w:rPr>
        <w:t>-y</w:t>
      </w:r>
      <w:r>
        <w:rPr>
          <w:rStyle w:val="NormalTok"/>
        </w:rPr>
        <w:t xml:space="preserve"> openjdk-17-jdk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>--config</w:t>
      </w:r>
      <w:r>
        <w:rPr>
          <w:rStyle w:val="NormalTok"/>
        </w:rPr>
        <w:t xml:space="preserve"> java</w:t>
      </w:r>
    </w:p>
    <w:p w14:paraId="322E0F9F" w14:textId="7ED2231A" w:rsidR="00614820" w:rsidRDefault="00614820">
      <w:pPr>
        <w:pStyle w:val="SourceCode"/>
      </w:pPr>
      <w:r>
        <w:rPr>
          <w:noProof/>
        </w:rPr>
        <w:drawing>
          <wp:anchor distT="0" distB="0" distL="114300" distR="114300" simplePos="0" relativeHeight="251619328" behindDoc="0" locked="0" layoutInCell="1" allowOverlap="1" wp14:anchorId="5E9988B7" wp14:editId="3AD8E0AE">
            <wp:simplePos x="0" y="0"/>
            <wp:positionH relativeFrom="page">
              <wp:posOffset>914400</wp:posOffset>
            </wp:positionH>
            <wp:positionV relativeFrom="page">
              <wp:posOffset>4362450</wp:posOffset>
            </wp:positionV>
            <wp:extent cx="4514850" cy="3386138"/>
            <wp:effectExtent l="0" t="0" r="0" b="0"/>
            <wp:wrapThrough wrapText="bothSides">
              <wp:wrapPolygon edited="0">
                <wp:start x="0" y="0"/>
                <wp:lineTo x="0" y="21511"/>
                <wp:lineTo x="21509" y="21511"/>
                <wp:lineTo x="21509" y="0"/>
                <wp:lineTo x="0" y="0"/>
              </wp:wrapPolygon>
            </wp:wrapThrough>
            <wp:docPr id="10047050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705095" name="Picture 100470509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5468" cy="33941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22C7BE" w14:textId="77777777" w:rsidR="00614820" w:rsidRDefault="00614820">
      <w:pPr>
        <w:pStyle w:val="FirstParagraph"/>
      </w:pPr>
    </w:p>
    <w:p w14:paraId="0A2ED4A3" w14:textId="77777777" w:rsidR="00614820" w:rsidRDefault="00614820">
      <w:pPr>
        <w:pStyle w:val="FirstParagraph"/>
      </w:pPr>
    </w:p>
    <w:p w14:paraId="3789ED86" w14:textId="77777777" w:rsidR="00614820" w:rsidRDefault="00614820">
      <w:pPr>
        <w:pStyle w:val="FirstParagraph"/>
      </w:pPr>
    </w:p>
    <w:p w14:paraId="1D4778A0" w14:textId="77777777" w:rsidR="00614820" w:rsidRDefault="00614820">
      <w:pPr>
        <w:pStyle w:val="FirstParagraph"/>
      </w:pPr>
    </w:p>
    <w:p w14:paraId="3612C5FE" w14:textId="77777777" w:rsidR="00614820" w:rsidRDefault="00614820">
      <w:pPr>
        <w:pStyle w:val="FirstParagraph"/>
      </w:pPr>
    </w:p>
    <w:p w14:paraId="5429B3D9" w14:textId="77777777" w:rsidR="00614820" w:rsidRDefault="00614820">
      <w:pPr>
        <w:pStyle w:val="FirstParagraph"/>
      </w:pPr>
    </w:p>
    <w:p w14:paraId="2226C166" w14:textId="77777777" w:rsidR="00614820" w:rsidRDefault="00614820">
      <w:pPr>
        <w:pStyle w:val="FirstParagraph"/>
      </w:pPr>
    </w:p>
    <w:p w14:paraId="0ABD6421" w14:textId="77777777" w:rsidR="00614820" w:rsidRDefault="00614820">
      <w:pPr>
        <w:pStyle w:val="FirstParagraph"/>
      </w:pPr>
    </w:p>
    <w:p w14:paraId="6D45139F" w14:textId="77777777" w:rsidR="00614820" w:rsidRDefault="00614820">
      <w:pPr>
        <w:pStyle w:val="FirstParagraph"/>
      </w:pPr>
    </w:p>
    <w:p w14:paraId="66CE1FF9" w14:textId="77777777" w:rsidR="00614820" w:rsidRDefault="00614820">
      <w:pPr>
        <w:pStyle w:val="FirstParagraph"/>
      </w:pPr>
    </w:p>
    <w:p w14:paraId="79AD7013" w14:textId="77777777" w:rsidR="00614820" w:rsidRDefault="00614820">
      <w:pPr>
        <w:pStyle w:val="FirstParagraph"/>
      </w:pPr>
    </w:p>
    <w:p w14:paraId="6AFA6FC3" w14:textId="77777777" w:rsidR="00614820" w:rsidRDefault="00614820">
      <w:pPr>
        <w:pStyle w:val="FirstParagraph"/>
      </w:pPr>
    </w:p>
    <w:p w14:paraId="08888F73" w14:textId="0DB16EF5" w:rsidR="00614820" w:rsidRDefault="00000000">
      <w:pPr>
        <w:pStyle w:val="FirstParagraph"/>
      </w:pPr>
      <w:r>
        <w:t xml:space="preserve">JDK </w:t>
      </w:r>
    </w:p>
    <w:p w14:paraId="229B36E0" w14:textId="4700E61C" w:rsidR="001E4BA5" w:rsidRDefault="00000000">
      <w:pPr>
        <w:pStyle w:val="FirstParagraph"/>
      </w:pPr>
      <w:r>
        <w:t>Selection</w:t>
      </w:r>
    </w:p>
    <w:p w14:paraId="3795011F" w14:textId="77777777" w:rsidR="001E4BA5" w:rsidRDefault="00000000">
      <w:pPr>
        <w:pStyle w:val="Compact"/>
        <w:numPr>
          <w:ilvl w:val="0"/>
          <w:numId w:val="2"/>
        </w:numPr>
      </w:pPr>
      <w:r>
        <w:t>After installation, select the appropriate Java version (</w:t>
      </w:r>
      <w:r>
        <w:rPr>
          <w:rStyle w:val="VerbatimChar"/>
        </w:rPr>
        <w:t>java-17</w:t>
      </w:r>
      <w:r>
        <w:t>).</w:t>
      </w:r>
    </w:p>
    <w:p w14:paraId="6A58E29E" w14:textId="77777777" w:rsidR="001E4BA5" w:rsidRDefault="00000000">
      <w:pPr>
        <w:pStyle w:val="Heading2"/>
      </w:pPr>
      <w:bookmarkStart w:id="3" w:name="installing-jenkins"/>
      <w:bookmarkEnd w:id="2"/>
      <w:r>
        <w:lastRenderedPageBreak/>
        <w:t>Installing Jenkins</w:t>
      </w:r>
    </w:p>
    <w:p w14:paraId="6EFAB7DD" w14:textId="77777777" w:rsidR="001E4BA5" w:rsidRDefault="00000000">
      <w:pPr>
        <w:pStyle w:val="FirstParagraph"/>
      </w:pPr>
      <w:r>
        <w:t>Download and install Jenkins from the official repository:</w:t>
      </w:r>
    </w:p>
    <w:p w14:paraId="236C8BC7" w14:textId="4B42E73E" w:rsidR="001E4BA5" w:rsidRDefault="00000000">
      <w:pPr>
        <w:pStyle w:val="SourceCode"/>
        <w:rPr>
          <w:rStyle w:val="NormalTok"/>
        </w:rPr>
      </w:pPr>
      <w:r>
        <w:rPr>
          <w:rStyle w:val="FunctionTok"/>
        </w:rPr>
        <w:t>sudo</w:t>
      </w:r>
      <w:r>
        <w:rPr>
          <w:rStyle w:val="NormalTok"/>
        </w:rPr>
        <w:t xml:space="preserve"> wget </w:t>
      </w:r>
      <w:r>
        <w:rPr>
          <w:rStyle w:val="AttributeTok"/>
        </w:rPr>
        <w:t>-O</w:t>
      </w:r>
      <w:r>
        <w:rPr>
          <w:rStyle w:val="NormalTok"/>
        </w:rPr>
        <w:t xml:space="preserve"> /usr/share/keyrings/jenkins-keyring.asc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https://pkg.jenkins.io/debian-stable/jenkins.io-2023.key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deb [signed-by=/usr/share/keyrings/jenkins-keyring.asc]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https://pkg.jenkins.io/debian-stable binary/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te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/etc/apt/sources.list.d/jenkins.list </w:t>
      </w:r>
      <w:r>
        <w:rPr>
          <w:rStyle w:val="OperatorTok"/>
        </w:rPr>
        <w:t>&gt;</w:t>
      </w:r>
      <w:r>
        <w:rPr>
          <w:rStyle w:val="NormalTok"/>
        </w:rPr>
        <w:t xml:space="preserve"> /dev/null</w:t>
      </w:r>
      <w:r>
        <w:br/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-get update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apt-get install </w:t>
      </w:r>
      <w:r w:rsidR="00614820">
        <w:rPr>
          <w:rStyle w:val="NormalTok"/>
        </w:rPr>
        <w:t>Jenkins</w:t>
      </w:r>
    </w:p>
    <w:p w14:paraId="00922AD5" w14:textId="0E5E26C7" w:rsidR="00614820" w:rsidRDefault="00614820">
      <w:pPr>
        <w:pStyle w:val="SourceCode"/>
      </w:pPr>
      <w:r>
        <w:rPr>
          <w:noProof/>
        </w:rPr>
        <w:drawing>
          <wp:anchor distT="0" distB="0" distL="114300" distR="114300" simplePos="0" relativeHeight="251630592" behindDoc="0" locked="0" layoutInCell="1" allowOverlap="1" wp14:anchorId="4D025FE8" wp14:editId="31CC2856">
            <wp:simplePos x="0" y="0"/>
            <wp:positionH relativeFrom="page">
              <wp:posOffset>914401</wp:posOffset>
            </wp:positionH>
            <wp:positionV relativeFrom="page">
              <wp:posOffset>3473451</wp:posOffset>
            </wp:positionV>
            <wp:extent cx="4654550" cy="3490912"/>
            <wp:effectExtent l="0" t="0" r="0" b="0"/>
            <wp:wrapThrough wrapText="bothSides">
              <wp:wrapPolygon edited="0">
                <wp:start x="0" y="0"/>
                <wp:lineTo x="0" y="21455"/>
                <wp:lineTo x="21482" y="21455"/>
                <wp:lineTo x="21482" y="0"/>
                <wp:lineTo x="0" y="0"/>
              </wp:wrapPolygon>
            </wp:wrapThrough>
            <wp:docPr id="9594019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401952" name="Picture 95940195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2885" cy="3497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8E312B" w14:textId="77777777" w:rsidR="00614820" w:rsidRDefault="00614820">
      <w:pPr>
        <w:pStyle w:val="FirstParagraph"/>
      </w:pPr>
    </w:p>
    <w:p w14:paraId="70867E4A" w14:textId="77777777" w:rsidR="00614820" w:rsidRDefault="00614820">
      <w:pPr>
        <w:pStyle w:val="FirstParagraph"/>
      </w:pPr>
    </w:p>
    <w:p w14:paraId="2D270353" w14:textId="77777777" w:rsidR="00614820" w:rsidRDefault="00614820">
      <w:pPr>
        <w:pStyle w:val="FirstParagraph"/>
      </w:pPr>
    </w:p>
    <w:p w14:paraId="2EEBE628" w14:textId="77777777" w:rsidR="00614820" w:rsidRDefault="00614820">
      <w:pPr>
        <w:pStyle w:val="FirstParagraph"/>
      </w:pPr>
    </w:p>
    <w:p w14:paraId="576AD7C9" w14:textId="77777777" w:rsidR="00614820" w:rsidRDefault="00614820">
      <w:pPr>
        <w:pStyle w:val="FirstParagraph"/>
      </w:pPr>
    </w:p>
    <w:p w14:paraId="49261A59" w14:textId="77777777" w:rsidR="00614820" w:rsidRDefault="00614820">
      <w:pPr>
        <w:pStyle w:val="FirstParagraph"/>
      </w:pPr>
    </w:p>
    <w:p w14:paraId="4FC461C6" w14:textId="77777777" w:rsidR="00614820" w:rsidRDefault="00614820">
      <w:pPr>
        <w:pStyle w:val="FirstParagraph"/>
      </w:pPr>
    </w:p>
    <w:p w14:paraId="4441DB96" w14:textId="77777777" w:rsidR="00614820" w:rsidRDefault="00614820">
      <w:pPr>
        <w:pStyle w:val="FirstParagraph"/>
      </w:pPr>
    </w:p>
    <w:p w14:paraId="4E63E13A" w14:textId="77777777" w:rsidR="00614820" w:rsidRDefault="00614820">
      <w:pPr>
        <w:pStyle w:val="FirstParagraph"/>
      </w:pPr>
    </w:p>
    <w:p w14:paraId="4CE508DE" w14:textId="77777777" w:rsidR="00614820" w:rsidRDefault="00614820">
      <w:pPr>
        <w:pStyle w:val="FirstParagraph"/>
      </w:pPr>
    </w:p>
    <w:p w14:paraId="43A7E8B8" w14:textId="77777777" w:rsidR="00614820" w:rsidRDefault="00614820">
      <w:pPr>
        <w:pStyle w:val="FirstParagraph"/>
      </w:pPr>
    </w:p>
    <w:p w14:paraId="247480D6" w14:textId="77777777" w:rsidR="00614820" w:rsidRDefault="00614820">
      <w:pPr>
        <w:pStyle w:val="FirstParagraph"/>
      </w:pPr>
    </w:p>
    <w:p w14:paraId="44FEDF71" w14:textId="77777777" w:rsidR="00614820" w:rsidRDefault="00614820">
      <w:pPr>
        <w:pStyle w:val="FirstParagraph"/>
      </w:pPr>
    </w:p>
    <w:p w14:paraId="163B19C0" w14:textId="247F5C26" w:rsidR="001E4BA5" w:rsidRDefault="00000000">
      <w:pPr>
        <w:pStyle w:val="FirstParagraph"/>
      </w:pPr>
      <w:r>
        <w:t>Jenkins Installed</w:t>
      </w:r>
    </w:p>
    <w:p w14:paraId="590D95CF" w14:textId="77777777" w:rsidR="00614820" w:rsidRDefault="00614820">
      <w:pPr>
        <w:pStyle w:val="Heading2"/>
      </w:pPr>
      <w:bookmarkStart w:id="4" w:name="starting-and-enabling-jenkins"/>
      <w:bookmarkEnd w:id="3"/>
    </w:p>
    <w:p w14:paraId="7457A706" w14:textId="38A62606" w:rsidR="001E4BA5" w:rsidRDefault="00000000">
      <w:pPr>
        <w:pStyle w:val="Heading2"/>
      </w:pPr>
      <w:r>
        <w:t>Starting and Enabling Jenkins</w:t>
      </w:r>
    </w:p>
    <w:p w14:paraId="61AF8DEF" w14:textId="77777777" w:rsidR="001E4BA5" w:rsidRDefault="00000000">
      <w:pPr>
        <w:pStyle w:val="FirstParagraph"/>
      </w:pPr>
      <w:r>
        <w:t>Start Jenkins and enable it to run on system boot:</w:t>
      </w:r>
    </w:p>
    <w:p w14:paraId="26E4F44D" w14:textId="77777777" w:rsidR="001E4BA5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systemctl enable jenkins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rt jenkins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tus jenkins</w:t>
      </w:r>
    </w:p>
    <w:p w14:paraId="387CE5B8" w14:textId="77777777" w:rsidR="001E4BA5" w:rsidRDefault="00000000">
      <w:pPr>
        <w:pStyle w:val="Compact"/>
        <w:numPr>
          <w:ilvl w:val="0"/>
          <w:numId w:val="3"/>
        </w:numPr>
      </w:pPr>
      <w:r>
        <w:lastRenderedPageBreak/>
        <w:t>Copy the password provided in the output for the next step.</w:t>
      </w:r>
    </w:p>
    <w:p w14:paraId="2A85A314" w14:textId="59DC372D" w:rsidR="001E4BA5" w:rsidRDefault="00000000">
      <w:pPr>
        <w:pStyle w:val="Heading2"/>
      </w:pPr>
      <w:bookmarkStart w:id="5" w:name="jenkins-initial-setup"/>
      <w:bookmarkEnd w:id="4"/>
      <w:r>
        <w:t>Jenkins Initial Setup</w:t>
      </w:r>
    </w:p>
    <w:p w14:paraId="63CE0AEF" w14:textId="384EF69F" w:rsidR="001E4BA5" w:rsidRDefault="00000000">
      <w:pPr>
        <w:pStyle w:val="Compact"/>
        <w:numPr>
          <w:ilvl w:val="0"/>
          <w:numId w:val="4"/>
        </w:numPr>
      </w:pPr>
      <w:r>
        <w:t xml:space="preserve">Open a browser and navigate to </w:t>
      </w:r>
      <w:r>
        <w:rPr>
          <w:rStyle w:val="VerbatimChar"/>
        </w:rPr>
        <w:t>http://localhost:8080</w:t>
      </w:r>
      <w:r>
        <w:t>.</w:t>
      </w:r>
    </w:p>
    <w:p w14:paraId="72865667" w14:textId="77777777" w:rsidR="001E4BA5" w:rsidRDefault="00000000">
      <w:pPr>
        <w:pStyle w:val="Compact"/>
        <w:numPr>
          <w:ilvl w:val="0"/>
          <w:numId w:val="4"/>
        </w:numPr>
      </w:pPr>
      <w:r>
        <w:t>Enter the initial password from the previous step.</w:t>
      </w:r>
    </w:p>
    <w:p w14:paraId="1EF629DC" w14:textId="0E4399F9" w:rsidR="00614820" w:rsidRDefault="00614820" w:rsidP="00614820">
      <w:pPr>
        <w:pStyle w:val="Compact"/>
        <w:ind w:left="720"/>
      </w:pPr>
      <w:r>
        <w:rPr>
          <w:noProof/>
        </w:rPr>
        <w:drawing>
          <wp:anchor distT="0" distB="0" distL="114300" distR="114300" simplePos="0" relativeHeight="251643904" behindDoc="0" locked="0" layoutInCell="1" allowOverlap="1" wp14:anchorId="2F8B32F6" wp14:editId="40E6FEDE">
            <wp:simplePos x="0" y="0"/>
            <wp:positionH relativeFrom="page">
              <wp:posOffset>1206500</wp:posOffset>
            </wp:positionH>
            <wp:positionV relativeFrom="page">
              <wp:posOffset>2044700</wp:posOffset>
            </wp:positionV>
            <wp:extent cx="4266389" cy="2400300"/>
            <wp:effectExtent l="0" t="0" r="0" b="0"/>
            <wp:wrapThrough wrapText="bothSides">
              <wp:wrapPolygon edited="0">
                <wp:start x="0" y="0"/>
                <wp:lineTo x="0" y="21429"/>
                <wp:lineTo x="21510" y="21429"/>
                <wp:lineTo x="21510" y="0"/>
                <wp:lineTo x="0" y="0"/>
              </wp:wrapPolygon>
            </wp:wrapThrough>
            <wp:docPr id="7030964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09643" name="Picture 7030964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6389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9391F6" w14:textId="77777777" w:rsidR="00614820" w:rsidRDefault="00614820">
      <w:pPr>
        <w:pStyle w:val="FirstParagraph"/>
      </w:pPr>
    </w:p>
    <w:p w14:paraId="34A29DA7" w14:textId="77777777" w:rsidR="00614820" w:rsidRDefault="00614820">
      <w:pPr>
        <w:pStyle w:val="FirstParagraph"/>
      </w:pPr>
    </w:p>
    <w:p w14:paraId="19464E18" w14:textId="77777777" w:rsidR="00614820" w:rsidRDefault="00614820">
      <w:pPr>
        <w:pStyle w:val="FirstParagraph"/>
      </w:pPr>
    </w:p>
    <w:p w14:paraId="4F670EEF" w14:textId="77777777" w:rsidR="00614820" w:rsidRDefault="00614820">
      <w:pPr>
        <w:pStyle w:val="FirstParagraph"/>
      </w:pPr>
    </w:p>
    <w:p w14:paraId="1804A0C1" w14:textId="77777777" w:rsidR="00614820" w:rsidRDefault="00614820">
      <w:pPr>
        <w:pStyle w:val="FirstParagraph"/>
      </w:pPr>
    </w:p>
    <w:p w14:paraId="4FB731D5" w14:textId="77777777" w:rsidR="00614820" w:rsidRDefault="00614820">
      <w:pPr>
        <w:pStyle w:val="FirstParagraph"/>
      </w:pPr>
    </w:p>
    <w:p w14:paraId="068D6984" w14:textId="77777777" w:rsidR="00614820" w:rsidRDefault="00614820">
      <w:pPr>
        <w:pStyle w:val="FirstParagraph"/>
      </w:pPr>
    </w:p>
    <w:p w14:paraId="2C6D59FA" w14:textId="77777777" w:rsidR="00614820" w:rsidRDefault="00614820">
      <w:pPr>
        <w:pStyle w:val="FirstParagraph"/>
      </w:pPr>
    </w:p>
    <w:p w14:paraId="75EEAC4F" w14:textId="77777777" w:rsidR="00614820" w:rsidRDefault="00614820">
      <w:pPr>
        <w:pStyle w:val="FirstParagraph"/>
      </w:pPr>
    </w:p>
    <w:p w14:paraId="26AD969F" w14:textId="7A2198C5" w:rsidR="001E4BA5" w:rsidRDefault="00000000">
      <w:pPr>
        <w:pStyle w:val="FirstParagraph"/>
      </w:pPr>
      <w:r>
        <w:t>Jenkins Login</w:t>
      </w:r>
    </w:p>
    <w:p w14:paraId="56662178" w14:textId="67A0D376" w:rsidR="00614820" w:rsidRDefault="00000000" w:rsidP="00614820">
      <w:pPr>
        <w:pStyle w:val="Compact"/>
        <w:numPr>
          <w:ilvl w:val="0"/>
          <w:numId w:val="5"/>
        </w:numPr>
      </w:pPr>
      <w:r>
        <w:t xml:space="preserve">Click </w:t>
      </w:r>
      <w:r>
        <w:rPr>
          <w:rStyle w:val="VerbatimChar"/>
        </w:rPr>
        <w:t>Continue</w:t>
      </w:r>
      <w:r>
        <w:t>.</w:t>
      </w:r>
    </w:p>
    <w:p w14:paraId="07787685" w14:textId="33677A2C" w:rsidR="00614820" w:rsidRDefault="00614820" w:rsidP="00614820">
      <w:pPr>
        <w:pStyle w:val="Compact"/>
        <w:ind w:left="72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3C6CA1F" wp14:editId="61ACE556">
            <wp:simplePos x="0" y="0"/>
            <wp:positionH relativeFrom="page">
              <wp:posOffset>1162050</wp:posOffset>
            </wp:positionH>
            <wp:positionV relativeFrom="page">
              <wp:posOffset>5492750</wp:posOffset>
            </wp:positionV>
            <wp:extent cx="4273550" cy="2127250"/>
            <wp:effectExtent l="0" t="0" r="0" b="0"/>
            <wp:wrapThrough wrapText="bothSides">
              <wp:wrapPolygon edited="0">
                <wp:start x="0" y="0"/>
                <wp:lineTo x="0" y="21471"/>
                <wp:lineTo x="21472" y="21471"/>
                <wp:lineTo x="21472" y="0"/>
                <wp:lineTo x="0" y="0"/>
              </wp:wrapPolygon>
            </wp:wrapThrough>
            <wp:docPr id="2342310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231028" name="Picture 23423102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3550" cy="212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A099C8" w14:textId="77777777" w:rsidR="00614820" w:rsidRDefault="00614820">
      <w:pPr>
        <w:pStyle w:val="FirstParagraph"/>
      </w:pPr>
    </w:p>
    <w:p w14:paraId="6F22C88A" w14:textId="77777777" w:rsidR="00614820" w:rsidRDefault="00614820">
      <w:pPr>
        <w:pStyle w:val="FirstParagraph"/>
      </w:pPr>
    </w:p>
    <w:p w14:paraId="1DB977A6" w14:textId="77777777" w:rsidR="00614820" w:rsidRDefault="00614820">
      <w:pPr>
        <w:pStyle w:val="FirstParagraph"/>
      </w:pPr>
    </w:p>
    <w:p w14:paraId="18533DE0" w14:textId="77777777" w:rsidR="00614820" w:rsidRDefault="00614820">
      <w:pPr>
        <w:pStyle w:val="FirstParagraph"/>
      </w:pPr>
    </w:p>
    <w:p w14:paraId="692D593A" w14:textId="77777777" w:rsidR="00614820" w:rsidRDefault="00614820">
      <w:pPr>
        <w:pStyle w:val="FirstParagraph"/>
      </w:pPr>
    </w:p>
    <w:p w14:paraId="1F4C8B97" w14:textId="77777777" w:rsidR="00614820" w:rsidRDefault="00614820">
      <w:pPr>
        <w:pStyle w:val="FirstParagraph"/>
      </w:pPr>
    </w:p>
    <w:p w14:paraId="003BF443" w14:textId="77777777" w:rsidR="00614820" w:rsidRDefault="00614820">
      <w:pPr>
        <w:pStyle w:val="FirstParagraph"/>
      </w:pPr>
    </w:p>
    <w:p w14:paraId="2254D2FC" w14:textId="77777777" w:rsidR="00614820" w:rsidRDefault="00614820">
      <w:pPr>
        <w:pStyle w:val="FirstParagraph"/>
      </w:pPr>
    </w:p>
    <w:p w14:paraId="53904547" w14:textId="18738227" w:rsidR="001E4BA5" w:rsidRDefault="00000000">
      <w:pPr>
        <w:pStyle w:val="FirstParagraph"/>
      </w:pPr>
      <w:r>
        <w:t>Continue Setup</w:t>
      </w:r>
    </w:p>
    <w:p w14:paraId="7745D092" w14:textId="77777777" w:rsidR="00614820" w:rsidRDefault="00614820" w:rsidP="00614820">
      <w:pPr>
        <w:pStyle w:val="BodyText"/>
      </w:pPr>
    </w:p>
    <w:p w14:paraId="05516039" w14:textId="77777777" w:rsidR="00614820" w:rsidRDefault="00614820" w:rsidP="00614820">
      <w:pPr>
        <w:pStyle w:val="BodyText"/>
      </w:pPr>
    </w:p>
    <w:p w14:paraId="77C139E4" w14:textId="77777777" w:rsidR="00614820" w:rsidRPr="00614820" w:rsidRDefault="00614820" w:rsidP="00614820">
      <w:pPr>
        <w:pStyle w:val="BodyText"/>
      </w:pPr>
    </w:p>
    <w:p w14:paraId="60BEA99B" w14:textId="77777777" w:rsidR="001E4BA5" w:rsidRDefault="00000000">
      <w:pPr>
        <w:pStyle w:val="Compact"/>
        <w:numPr>
          <w:ilvl w:val="0"/>
          <w:numId w:val="6"/>
        </w:numPr>
      </w:pPr>
      <w:r>
        <w:lastRenderedPageBreak/>
        <w:t xml:space="preserve">Click </w:t>
      </w:r>
      <w:r>
        <w:rPr>
          <w:rStyle w:val="VerbatimChar"/>
        </w:rPr>
        <w:t>Install Suggested Plugins</w:t>
      </w:r>
      <w:r>
        <w:t>.</w:t>
      </w:r>
    </w:p>
    <w:p w14:paraId="2D9F5886" w14:textId="7CA1760B" w:rsidR="00614820" w:rsidRDefault="00614820" w:rsidP="00614820">
      <w:pPr>
        <w:pStyle w:val="Compact"/>
        <w:ind w:left="72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93A6F98" wp14:editId="46450A67">
            <wp:simplePos x="0" y="0"/>
            <wp:positionH relativeFrom="page">
              <wp:posOffset>914400</wp:posOffset>
            </wp:positionH>
            <wp:positionV relativeFrom="page">
              <wp:posOffset>1320800</wp:posOffset>
            </wp:positionV>
            <wp:extent cx="4165600" cy="2603500"/>
            <wp:effectExtent l="0" t="0" r="0" b="0"/>
            <wp:wrapThrough wrapText="bothSides">
              <wp:wrapPolygon edited="0">
                <wp:start x="0" y="0"/>
                <wp:lineTo x="0" y="21495"/>
                <wp:lineTo x="21534" y="21495"/>
                <wp:lineTo x="21534" y="0"/>
                <wp:lineTo x="0" y="0"/>
              </wp:wrapPolygon>
            </wp:wrapThrough>
            <wp:docPr id="16133491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4919" name="Picture 16133491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7488" cy="2610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56C53E" w14:textId="77777777" w:rsidR="00992945" w:rsidRDefault="00992945">
      <w:pPr>
        <w:pStyle w:val="FirstParagraph"/>
      </w:pPr>
    </w:p>
    <w:p w14:paraId="6C987743" w14:textId="77777777" w:rsidR="00992945" w:rsidRDefault="00992945">
      <w:pPr>
        <w:pStyle w:val="FirstParagraph"/>
      </w:pPr>
    </w:p>
    <w:p w14:paraId="788A2E50" w14:textId="77777777" w:rsidR="00992945" w:rsidRDefault="00992945">
      <w:pPr>
        <w:pStyle w:val="FirstParagraph"/>
      </w:pPr>
    </w:p>
    <w:p w14:paraId="246C1B2C" w14:textId="77777777" w:rsidR="00992945" w:rsidRDefault="00992945">
      <w:pPr>
        <w:pStyle w:val="FirstParagraph"/>
      </w:pPr>
    </w:p>
    <w:p w14:paraId="5E887637" w14:textId="77777777" w:rsidR="00992945" w:rsidRDefault="00992945">
      <w:pPr>
        <w:pStyle w:val="FirstParagraph"/>
      </w:pPr>
    </w:p>
    <w:p w14:paraId="182B8C50" w14:textId="77777777" w:rsidR="00992945" w:rsidRDefault="00992945">
      <w:pPr>
        <w:pStyle w:val="FirstParagraph"/>
      </w:pPr>
    </w:p>
    <w:p w14:paraId="34D158C2" w14:textId="77777777" w:rsidR="00992945" w:rsidRDefault="00992945">
      <w:pPr>
        <w:pStyle w:val="FirstParagraph"/>
      </w:pPr>
    </w:p>
    <w:p w14:paraId="5FFCB13E" w14:textId="77777777" w:rsidR="00992945" w:rsidRDefault="00992945">
      <w:pPr>
        <w:pStyle w:val="FirstParagraph"/>
      </w:pPr>
    </w:p>
    <w:p w14:paraId="3AEA3C69" w14:textId="77777777" w:rsidR="00992945" w:rsidRDefault="00992945">
      <w:pPr>
        <w:pStyle w:val="FirstParagraph"/>
      </w:pPr>
    </w:p>
    <w:p w14:paraId="0D7D7FF8" w14:textId="7C288E5B" w:rsidR="001E4BA5" w:rsidRDefault="00000000">
      <w:pPr>
        <w:pStyle w:val="FirstParagraph"/>
      </w:pPr>
      <w:r>
        <w:t>Installing Plugins</w:t>
      </w:r>
    </w:p>
    <w:p w14:paraId="22A30CB6" w14:textId="77777777" w:rsidR="001E4BA5" w:rsidRDefault="00000000">
      <w:pPr>
        <w:pStyle w:val="Compact"/>
        <w:numPr>
          <w:ilvl w:val="0"/>
          <w:numId w:val="7"/>
        </w:numPr>
      </w:pPr>
      <w:r>
        <w:t xml:space="preserve">Wait for the plugin installation to complete, then click </w:t>
      </w:r>
      <w:r>
        <w:rPr>
          <w:rStyle w:val="VerbatimChar"/>
        </w:rPr>
        <w:t>Start Jenkins</w:t>
      </w:r>
      <w:r>
        <w:t>.</w:t>
      </w:r>
    </w:p>
    <w:p w14:paraId="238F38C3" w14:textId="2226A91A" w:rsidR="00992945" w:rsidRDefault="00992945" w:rsidP="00992945">
      <w:pPr>
        <w:pStyle w:val="Compact"/>
        <w:ind w:left="72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031FD79" wp14:editId="7DC45492">
            <wp:simplePos x="0" y="0"/>
            <wp:positionH relativeFrom="page">
              <wp:posOffset>914400</wp:posOffset>
            </wp:positionH>
            <wp:positionV relativeFrom="page">
              <wp:posOffset>4743450</wp:posOffset>
            </wp:positionV>
            <wp:extent cx="4329463" cy="2336800"/>
            <wp:effectExtent l="0" t="0" r="0" b="0"/>
            <wp:wrapThrough wrapText="bothSides">
              <wp:wrapPolygon edited="0">
                <wp:start x="0" y="0"/>
                <wp:lineTo x="0" y="21483"/>
                <wp:lineTo x="21480" y="21483"/>
                <wp:lineTo x="21480" y="0"/>
                <wp:lineTo x="0" y="0"/>
              </wp:wrapPolygon>
            </wp:wrapThrough>
            <wp:docPr id="90712103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121039" name="Picture 90712103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8388" cy="23416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8EEAAC" w14:textId="77777777" w:rsidR="00992945" w:rsidRDefault="00992945">
      <w:pPr>
        <w:pStyle w:val="FirstParagraph"/>
      </w:pPr>
    </w:p>
    <w:p w14:paraId="66692C60" w14:textId="77777777" w:rsidR="00992945" w:rsidRDefault="00992945">
      <w:pPr>
        <w:pStyle w:val="FirstParagraph"/>
      </w:pPr>
    </w:p>
    <w:p w14:paraId="65432544" w14:textId="77777777" w:rsidR="00992945" w:rsidRDefault="00992945">
      <w:pPr>
        <w:pStyle w:val="FirstParagraph"/>
      </w:pPr>
    </w:p>
    <w:p w14:paraId="0F38BBD3" w14:textId="77777777" w:rsidR="00992945" w:rsidRDefault="00992945">
      <w:pPr>
        <w:pStyle w:val="FirstParagraph"/>
      </w:pPr>
    </w:p>
    <w:p w14:paraId="688FA50E" w14:textId="77777777" w:rsidR="00992945" w:rsidRDefault="00992945">
      <w:pPr>
        <w:pStyle w:val="FirstParagraph"/>
      </w:pPr>
    </w:p>
    <w:p w14:paraId="6BD2A259" w14:textId="77777777" w:rsidR="00992945" w:rsidRDefault="00992945">
      <w:pPr>
        <w:pStyle w:val="FirstParagraph"/>
      </w:pPr>
    </w:p>
    <w:p w14:paraId="630799CF" w14:textId="77777777" w:rsidR="00992945" w:rsidRDefault="00992945">
      <w:pPr>
        <w:pStyle w:val="FirstParagraph"/>
      </w:pPr>
    </w:p>
    <w:p w14:paraId="0512269F" w14:textId="77777777" w:rsidR="00992945" w:rsidRDefault="00992945">
      <w:pPr>
        <w:pStyle w:val="FirstParagraph"/>
      </w:pPr>
    </w:p>
    <w:p w14:paraId="642B5DC2" w14:textId="0041D582" w:rsidR="001E4BA5" w:rsidRDefault="00000000">
      <w:pPr>
        <w:pStyle w:val="FirstParagraph"/>
      </w:pPr>
      <w:r>
        <w:t>Start Jenkins</w:t>
      </w:r>
    </w:p>
    <w:p w14:paraId="6EB8CBCB" w14:textId="5DDC04B7" w:rsidR="001E4BA5" w:rsidRDefault="00000000">
      <w:pPr>
        <w:pStyle w:val="Compact"/>
        <w:numPr>
          <w:ilvl w:val="0"/>
          <w:numId w:val="8"/>
        </w:numPr>
      </w:pPr>
      <w:r>
        <w:t>Create an admin user with a username and password.</w:t>
      </w:r>
    </w:p>
    <w:p w14:paraId="426F0F4D" w14:textId="35D0B2F9" w:rsidR="001E4BA5" w:rsidRDefault="00000000">
      <w:pPr>
        <w:pStyle w:val="BlockText"/>
      </w:pPr>
      <w:r>
        <w:rPr>
          <w:b/>
          <w:bCs/>
        </w:rPr>
        <w:t>Note:</w:t>
      </w:r>
      <w:r>
        <w:t xml:space="preserve"> This username and password will be required for future logins.</w:t>
      </w:r>
    </w:p>
    <w:p w14:paraId="473B2982" w14:textId="77777777" w:rsidR="00992945" w:rsidRDefault="00992945" w:rsidP="00992945">
      <w:pPr>
        <w:pStyle w:val="BodyText"/>
      </w:pPr>
    </w:p>
    <w:p w14:paraId="72DF9E75" w14:textId="77777777" w:rsidR="00992945" w:rsidRDefault="00992945" w:rsidP="00992945">
      <w:pPr>
        <w:pStyle w:val="BodyText"/>
      </w:pPr>
    </w:p>
    <w:p w14:paraId="29633F05" w14:textId="77777777" w:rsidR="00992945" w:rsidRDefault="00992945" w:rsidP="00992945">
      <w:pPr>
        <w:pStyle w:val="BodyText"/>
      </w:pPr>
    </w:p>
    <w:p w14:paraId="3944AA51" w14:textId="77777777" w:rsidR="00992945" w:rsidRPr="00992945" w:rsidRDefault="00992945" w:rsidP="00992945">
      <w:pPr>
        <w:pStyle w:val="BodyText"/>
      </w:pPr>
    </w:p>
    <w:p w14:paraId="39AACDD2" w14:textId="4DB2AC5D" w:rsidR="001E4BA5" w:rsidRDefault="00000000">
      <w:pPr>
        <w:numPr>
          <w:ilvl w:val="0"/>
          <w:numId w:val="9"/>
        </w:numPr>
      </w:pPr>
      <w:r>
        <w:lastRenderedPageBreak/>
        <w:t xml:space="preserve">Click </w:t>
      </w:r>
      <w:r>
        <w:rPr>
          <w:rStyle w:val="VerbatimChar"/>
        </w:rPr>
        <w:t>Save and Continue</w:t>
      </w:r>
      <w:r>
        <w:t>.</w:t>
      </w:r>
    </w:p>
    <w:p w14:paraId="176CCBC3" w14:textId="77777777" w:rsidR="00992945" w:rsidRDefault="00992945" w:rsidP="00992945">
      <w:pPr>
        <w:ind w:left="720"/>
      </w:pPr>
    </w:p>
    <w:p w14:paraId="61634908" w14:textId="77777777" w:rsidR="00992945" w:rsidRDefault="00992945" w:rsidP="00992945">
      <w:pPr>
        <w:ind w:left="720"/>
      </w:pPr>
    </w:p>
    <w:p w14:paraId="41242FB4" w14:textId="77777777" w:rsidR="00992945" w:rsidRDefault="00992945" w:rsidP="00992945">
      <w:pPr>
        <w:ind w:left="720"/>
      </w:pPr>
    </w:p>
    <w:p w14:paraId="4F5A12D6" w14:textId="77777777" w:rsidR="00992945" w:rsidRDefault="00992945" w:rsidP="00992945">
      <w:pPr>
        <w:ind w:left="720"/>
      </w:pPr>
    </w:p>
    <w:p w14:paraId="62E52971" w14:textId="77777777" w:rsidR="00992945" w:rsidRDefault="00992945" w:rsidP="00992945">
      <w:pPr>
        <w:ind w:left="720"/>
      </w:pPr>
    </w:p>
    <w:p w14:paraId="505B0D8A" w14:textId="77777777" w:rsidR="00992945" w:rsidRDefault="00992945" w:rsidP="00992945">
      <w:pPr>
        <w:ind w:left="720"/>
      </w:pPr>
    </w:p>
    <w:p w14:paraId="72528FB5" w14:textId="77777777" w:rsidR="00992945" w:rsidRDefault="00992945" w:rsidP="00992945">
      <w:pPr>
        <w:ind w:left="720"/>
      </w:pPr>
    </w:p>
    <w:p w14:paraId="400E8541" w14:textId="5023391B" w:rsidR="00992945" w:rsidRDefault="00992945" w:rsidP="00992945">
      <w:pPr>
        <w:ind w:left="720"/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0F9A9B7A" wp14:editId="56AB1EAA">
            <wp:simplePos x="0" y="0"/>
            <wp:positionH relativeFrom="page">
              <wp:posOffset>914400</wp:posOffset>
            </wp:positionH>
            <wp:positionV relativeFrom="page">
              <wp:posOffset>1301750</wp:posOffset>
            </wp:positionV>
            <wp:extent cx="3785807" cy="2051050"/>
            <wp:effectExtent l="0" t="0" r="0" b="0"/>
            <wp:wrapThrough wrapText="bothSides">
              <wp:wrapPolygon edited="0">
                <wp:start x="0" y="0"/>
                <wp:lineTo x="0" y="21466"/>
                <wp:lineTo x="21524" y="21466"/>
                <wp:lineTo x="21524" y="0"/>
                <wp:lineTo x="0" y="0"/>
              </wp:wrapPolygon>
            </wp:wrapThrough>
            <wp:docPr id="59035525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355255" name="Picture 59035525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5807" cy="205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A6CAC0" w14:textId="37940611" w:rsidR="001E4BA5" w:rsidRDefault="00000000">
      <w:pPr>
        <w:numPr>
          <w:ilvl w:val="0"/>
          <w:numId w:val="9"/>
        </w:numPr>
      </w:pPr>
      <w:r>
        <w:t xml:space="preserve">Keep the default Jenkins URL and click </w:t>
      </w:r>
      <w:r>
        <w:rPr>
          <w:rStyle w:val="VerbatimChar"/>
        </w:rPr>
        <w:t>Save and Finish</w:t>
      </w:r>
      <w:r>
        <w:t>.</w:t>
      </w:r>
    </w:p>
    <w:p w14:paraId="61BD234E" w14:textId="4F3719AD" w:rsidR="001E4BA5" w:rsidRDefault="00000000">
      <w:pPr>
        <w:pStyle w:val="FirstParagraph"/>
      </w:pPr>
      <w:r>
        <w:t>Jenkins Setup Complete</w:t>
      </w:r>
    </w:p>
    <w:p w14:paraId="30005555" w14:textId="6BE9B3F6" w:rsidR="001E4BA5" w:rsidRDefault="00000000">
      <w:pPr>
        <w:pStyle w:val="Heading2"/>
      </w:pPr>
      <w:bookmarkStart w:id="6" w:name="X19a1ec588053ed922e675c3900b7412a1c4257f"/>
      <w:bookmarkEnd w:id="5"/>
      <w:r>
        <w:t xml:space="preserve">Creating </w:t>
      </w:r>
      <w:proofErr w:type="gramStart"/>
      <w:r>
        <w:t>an</w:t>
      </w:r>
      <w:proofErr w:type="gramEnd"/>
      <w:r>
        <w:t xml:space="preserve"> Nginx Freestyle Project in Jenkins</w:t>
      </w:r>
    </w:p>
    <w:p w14:paraId="17D66A3C" w14:textId="71E74361" w:rsidR="001E4BA5" w:rsidRDefault="00000000">
      <w:pPr>
        <w:pStyle w:val="Compact"/>
        <w:numPr>
          <w:ilvl w:val="0"/>
          <w:numId w:val="10"/>
        </w:numPr>
      </w:pPr>
      <w:r>
        <w:t xml:space="preserve">Click </w:t>
      </w:r>
      <w:r>
        <w:rPr>
          <w:rStyle w:val="VerbatimChar"/>
        </w:rPr>
        <w:t>Create a Job</w:t>
      </w:r>
      <w:r>
        <w:t xml:space="preserve"> from the Jenkins homepage.</w:t>
      </w:r>
    </w:p>
    <w:p w14:paraId="508E232C" w14:textId="2202865A" w:rsidR="00992945" w:rsidRDefault="00992945" w:rsidP="00992945">
      <w:pPr>
        <w:pStyle w:val="Compact"/>
        <w:ind w:left="720"/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55E8E06B" wp14:editId="022B6AC1">
            <wp:simplePos x="0" y="0"/>
            <wp:positionH relativeFrom="page">
              <wp:posOffset>914400</wp:posOffset>
            </wp:positionH>
            <wp:positionV relativeFrom="page">
              <wp:posOffset>4921250</wp:posOffset>
            </wp:positionV>
            <wp:extent cx="3771011" cy="1968500"/>
            <wp:effectExtent l="0" t="0" r="0" b="0"/>
            <wp:wrapThrough wrapText="bothSides">
              <wp:wrapPolygon edited="0">
                <wp:start x="0" y="0"/>
                <wp:lineTo x="0" y="21321"/>
                <wp:lineTo x="21498" y="21321"/>
                <wp:lineTo x="21498" y="0"/>
                <wp:lineTo x="0" y="0"/>
              </wp:wrapPolygon>
            </wp:wrapThrough>
            <wp:docPr id="95495494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954948" name="Picture 95495494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6801" cy="1971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A24EF7" w14:textId="77777777" w:rsidR="00992945" w:rsidRDefault="00992945">
      <w:pPr>
        <w:pStyle w:val="FirstParagraph"/>
      </w:pPr>
    </w:p>
    <w:p w14:paraId="282F1EDF" w14:textId="77777777" w:rsidR="00992945" w:rsidRDefault="00992945">
      <w:pPr>
        <w:pStyle w:val="FirstParagraph"/>
      </w:pPr>
    </w:p>
    <w:p w14:paraId="0C1CD9B7" w14:textId="77777777" w:rsidR="00992945" w:rsidRDefault="00992945">
      <w:pPr>
        <w:pStyle w:val="FirstParagraph"/>
      </w:pPr>
    </w:p>
    <w:p w14:paraId="2273D59A" w14:textId="77777777" w:rsidR="00992945" w:rsidRDefault="00992945">
      <w:pPr>
        <w:pStyle w:val="FirstParagraph"/>
      </w:pPr>
    </w:p>
    <w:p w14:paraId="4526CE65" w14:textId="77777777" w:rsidR="00992945" w:rsidRDefault="00992945">
      <w:pPr>
        <w:pStyle w:val="FirstParagraph"/>
      </w:pPr>
    </w:p>
    <w:p w14:paraId="3F109F47" w14:textId="77777777" w:rsidR="00992945" w:rsidRDefault="00992945">
      <w:pPr>
        <w:pStyle w:val="FirstParagraph"/>
      </w:pPr>
    </w:p>
    <w:p w14:paraId="589D24AE" w14:textId="0C53BEAD" w:rsidR="00992945" w:rsidRDefault="00992945">
      <w:pPr>
        <w:pStyle w:val="FirstParagraph"/>
      </w:pPr>
    </w:p>
    <w:p w14:paraId="17B636CC" w14:textId="14FA0C7C" w:rsidR="001E4BA5" w:rsidRDefault="00000000">
      <w:pPr>
        <w:pStyle w:val="FirstParagraph"/>
      </w:pPr>
      <w:r>
        <w:t>Create Job</w:t>
      </w:r>
    </w:p>
    <w:p w14:paraId="4460F006" w14:textId="46B81047" w:rsidR="001E4BA5" w:rsidRDefault="00000000">
      <w:pPr>
        <w:pStyle w:val="Compact"/>
        <w:numPr>
          <w:ilvl w:val="0"/>
          <w:numId w:val="11"/>
        </w:numPr>
      </w:pPr>
      <w:r>
        <w:t>Enter a project name.</w:t>
      </w:r>
    </w:p>
    <w:p w14:paraId="55E4EDB2" w14:textId="5E05F8F9" w:rsidR="001E4BA5" w:rsidRDefault="00000000">
      <w:pPr>
        <w:pStyle w:val="Compact"/>
        <w:numPr>
          <w:ilvl w:val="0"/>
          <w:numId w:val="11"/>
        </w:numPr>
      </w:pPr>
      <w:r>
        <w:t xml:space="preserve">Select </w:t>
      </w:r>
      <w:r>
        <w:rPr>
          <w:rStyle w:val="VerbatimChar"/>
        </w:rPr>
        <w:t>Freestyle Project</w:t>
      </w:r>
      <w:r>
        <w:t>.</w:t>
      </w:r>
    </w:p>
    <w:p w14:paraId="4A7FA57F" w14:textId="2ED9BF18" w:rsidR="001E4BA5" w:rsidRDefault="00000000">
      <w:pPr>
        <w:pStyle w:val="Compact"/>
        <w:numPr>
          <w:ilvl w:val="0"/>
          <w:numId w:val="11"/>
        </w:numPr>
      </w:pPr>
      <w:r>
        <w:t xml:space="preserve">Click </w:t>
      </w:r>
      <w:r>
        <w:rPr>
          <w:rStyle w:val="VerbatimChar"/>
        </w:rPr>
        <w:t>OK</w:t>
      </w:r>
      <w:r>
        <w:t>.</w:t>
      </w:r>
    </w:p>
    <w:p w14:paraId="32D49BB5" w14:textId="00BBE3ED" w:rsidR="00992945" w:rsidRDefault="00992945" w:rsidP="00992945">
      <w:pPr>
        <w:pStyle w:val="Compact"/>
        <w:ind w:left="720"/>
      </w:pPr>
    </w:p>
    <w:p w14:paraId="253F22A3" w14:textId="503DF9C6" w:rsidR="00992945" w:rsidRDefault="00992945">
      <w:pPr>
        <w:pStyle w:val="FirstParagraph"/>
      </w:pPr>
    </w:p>
    <w:p w14:paraId="34D5D58A" w14:textId="77777777" w:rsidR="00992945" w:rsidRDefault="00992945">
      <w:pPr>
        <w:pStyle w:val="FirstParagraph"/>
      </w:pPr>
    </w:p>
    <w:p w14:paraId="35A68019" w14:textId="77777777" w:rsidR="00992945" w:rsidRDefault="00992945">
      <w:pPr>
        <w:pStyle w:val="FirstParagraph"/>
      </w:pPr>
    </w:p>
    <w:p w14:paraId="7263CE84" w14:textId="4323A2A9" w:rsidR="00992945" w:rsidRDefault="00992945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602B698C" wp14:editId="189AB556">
            <wp:simplePos x="0" y="0"/>
            <wp:positionH relativeFrom="page">
              <wp:posOffset>914400</wp:posOffset>
            </wp:positionH>
            <wp:positionV relativeFrom="page">
              <wp:posOffset>368300</wp:posOffset>
            </wp:positionV>
            <wp:extent cx="4623072" cy="2400935"/>
            <wp:effectExtent l="0" t="0" r="0" b="0"/>
            <wp:wrapThrough wrapText="bothSides">
              <wp:wrapPolygon edited="0">
                <wp:start x="0" y="0"/>
                <wp:lineTo x="0" y="21423"/>
                <wp:lineTo x="21541" y="21423"/>
                <wp:lineTo x="21541" y="0"/>
                <wp:lineTo x="0" y="0"/>
              </wp:wrapPolygon>
            </wp:wrapThrough>
            <wp:docPr id="112571357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713575" name="Picture 112571357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3072" cy="2400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85DD36" w14:textId="7D958471" w:rsidR="00992945" w:rsidRDefault="00992945">
      <w:pPr>
        <w:pStyle w:val="FirstParagraph"/>
      </w:pPr>
      <w:r>
        <w:tab/>
      </w:r>
    </w:p>
    <w:p w14:paraId="4C48AB49" w14:textId="77777777" w:rsidR="00992945" w:rsidRDefault="00992945">
      <w:pPr>
        <w:pStyle w:val="FirstParagraph"/>
      </w:pPr>
    </w:p>
    <w:p w14:paraId="1D63E4F0" w14:textId="560ED7F0" w:rsidR="00992945" w:rsidRDefault="00992945">
      <w:pPr>
        <w:pStyle w:val="FirstParagraph"/>
      </w:pPr>
    </w:p>
    <w:p w14:paraId="264A74FB" w14:textId="0E3897F1" w:rsidR="00992945" w:rsidRDefault="00992945">
      <w:pPr>
        <w:pStyle w:val="FirstParagraph"/>
      </w:pPr>
    </w:p>
    <w:p w14:paraId="0A717188" w14:textId="7C0DB2B1" w:rsidR="00992945" w:rsidRDefault="00992945">
      <w:pPr>
        <w:pStyle w:val="FirstParagraph"/>
      </w:pPr>
    </w:p>
    <w:p w14:paraId="242D8FCE" w14:textId="088B2909" w:rsidR="00992945" w:rsidRDefault="00992945">
      <w:pPr>
        <w:pStyle w:val="FirstParagraph"/>
      </w:pPr>
    </w:p>
    <w:p w14:paraId="3243A26F" w14:textId="23410596" w:rsidR="00992945" w:rsidRDefault="00992945">
      <w:pPr>
        <w:pStyle w:val="FirstParagraph"/>
      </w:pPr>
    </w:p>
    <w:p w14:paraId="1DFCDF31" w14:textId="060D6FF6" w:rsidR="001E4BA5" w:rsidRDefault="00000000">
      <w:pPr>
        <w:pStyle w:val="FirstParagraph"/>
      </w:pPr>
      <w:r>
        <w:t>Freestyle Project</w:t>
      </w:r>
    </w:p>
    <w:p w14:paraId="090B1D6A" w14:textId="0DB3FAA5" w:rsidR="001E4BA5" w:rsidRDefault="00000000">
      <w:pPr>
        <w:pStyle w:val="Compact"/>
        <w:numPr>
          <w:ilvl w:val="0"/>
          <w:numId w:val="12"/>
        </w:numPr>
      </w:pPr>
      <w:r>
        <w:t xml:space="preserve">Scroll to </w:t>
      </w:r>
      <w:r>
        <w:rPr>
          <w:rStyle w:val="VerbatimChar"/>
        </w:rPr>
        <w:t>Build Steps</w:t>
      </w:r>
      <w:r>
        <w:t>.</w:t>
      </w:r>
    </w:p>
    <w:p w14:paraId="0A743158" w14:textId="3475A804" w:rsidR="001E4BA5" w:rsidRDefault="00000000">
      <w:pPr>
        <w:pStyle w:val="Compact"/>
        <w:numPr>
          <w:ilvl w:val="0"/>
          <w:numId w:val="12"/>
        </w:numPr>
      </w:pPr>
      <w:r>
        <w:t xml:space="preserve">Click </w:t>
      </w:r>
      <w:r>
        <w:rPr>
          <w:rStyle w:val="VerbatimChar"/>
        </w:rPr>
        <w:t>Add Build Step</w:t>
      </w:r>
      <w:r>
        <w:t xml:space="preserve"> → </w:t>
      </w:r>
      <w:r>
        <w:rPr>
          <w:rStyle w:val="VerbatimChar"/>
        </w:rPr>
        <w:t>Execute Shell</w:t>
      </w:r>
      <w:r>
        <w:t>.</w:t>
      </w:r>
    </w:p>
    <w:p w14:paraId="05AC6C25" w14:textId="20BB6BA2" w:rsidR="00992945" w:rsidRDefault="00992945" w:rsidP="00992945">
      <w:pPr>
        <w:pStyle w:val="Compact"/>
        <w:ind w:left="720"/>
      </w:pPr>
      <w:r>
        <w:rPr>
          <w:noProof/>
        </w:rPr>
        <w:drawing>
          <wp:anchor distT="0" distB="0" distL="114300" distR="114300" simplePos="0" relativeHeight="251696128" behindDoc="0" locked="0" layoutInCell="1" allowOverlap="1" wp14:anchorId="12C2E380" wp14:editId="3F757873">
            <wp:simplePos x="0" y="0"/>
            <wp:positionH relativeFrom="page">
              <wp:posOffset>1054100</wp:posOffset>
            </wp:positionH>
            <wp:positionV relativeFrom="page">
              <wp:posOffset>4083050</wp:posOffset>
            </wp:positionV>
            <wp:extent cx="4216400" cy="2214961"/>
            <wp:effectExtent l="0" t="0" r="0" b="0"/>
            <wp:wrapThrough wrapText="bothSides">
              <wp:wrapPolygon edited="0">
                <wp:start x="0" y="0"/>
                <wp:lineTo x="0" y="21365"/>
                <wp:lineTo x="21470" y="21365"/>
                <wp:lineTo x="21470" y="0"/>
                <wp:lineTo x="0" y="0"/>
              </wp:wrapPolygon>
            </wp:wrapThrough>
            <wp:docPr id="152986619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866192" name="Picture 152986619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3109" cy="2218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87469C" w14:textId="77777777" w:rsidR="00992945" w:rsidRDefault="00992945">
      <w:pPr>
        <w:pStyle w:val="FirstParagraph"/>
      </w:pPr>
    </w:p>
    <w:p w14:paraId="758F4FCE" w14:textId="77777777" w:rsidR="00992945" w:rsidRDefault="00992945">
      <w:pPr>
        <w:pStyle w:val="FirstParagraph"/>
      </w:pPr>
    </w:p>
    <w:p w14:paraId="0855225E" w14:textId="77777777" w:rsidR="00992945" w:rsidRDefault="00992945">
      <w:pPr>
        <w:pStyle w:val="FirstParagraph"/>
      </w:pPr>
    </w:p>
    <w:p w14:paraId="307C64BD" w14:textId="77777777" w:rsidR="00992945" w:rsidRDefault="00992945">
      <w:pPr>
        <w:pStyle w:val="FirstParagraph"/>
      </w:pPr>
    </w:p>
    <w:p w14:paraId="16CE3AB0" w14:textId="77777777" w:rsidR="00992945" w:rsidRDefault="00992945">
      <w:pPr>
        <w:pStyle w:val="FirstParagraph"/>
      </w:pPr>
    </w:p>
    <w:p w14:paraId="33EC8489" w14:textId="77777777" w:rsidR="00992945" w:rsidRDefault="00992945">
      <w:pPr>
        <w:pStyle w:val="FirstParagraph"/>
      </w:pPr>
    </w:p>
    <w:p w14:paraId="45AA6330" w14:textId="77777777" w:rsidR="00992945" w:rsidRDefault="00992945">
      <w:pPr>
        <w:pStyle w:val="FirstParagraph"/>
      </w:pPr>
    </w:p>
    <w:p w14:paraId="2695BB89" w14:textId="13A5408F" w:rsidR="001E4BA5" w:rsidRDefault="00000000">
      <w:pPr>
        <w:pStyle w:val="FirstParagraph"/>
      </w:pPr>
      <w:r>
        <w:t>Build Step</w:t>
      </w:r>
    </w:p>
    <w:p w14:paraId="594843F2" w14:textId="77777777" w:rsidR="001E4BA5" w:rsidRDefault="00000000">
      <w:pPr>
        <w:pStyle w:val="Compact"/>
        <w:numPr>
          <w:ilvl w:val="0"/>
          <w:numId w:val="13"/>
        </w:numPr>
      </w:pPr>
      <w:r>
        <w:t>Add the following shell script to install and configure Nginx:</w:t>
      </w:r>
    </w:p>
    <w:p w14:paraId="44637833" w14:textId="77777777" w:rsidR="001E4BA5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Update package lists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update </w:t>
      </w:r>
      <w:r>
        <w:rPr>
          <w:rStyle w:val="AttributeTok"/>
        </w:rPr>
        <w:t>-y</w:t>
      </w:r>
      <w:r>
        <w:br/>
      </w:r>
      <w:r>
        <w:br/>
      </w:r>
      <w:r>
        <w:rPr>
          <w:rStyle w:val="CommentTok"/>
        </w:rPr>
        <w:t># Install Nginx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</w:t>
      </w:r>
      <w:r>
        <w:rPr>
          <w:rStyle w:val="AttributeTok"/>
        </w:rPr>
        <w:t>-y</w:t>
      </w:r>
      <w:r>
        <w:rPr>
          <w:rStyle w:val="NormalTok"/>
        </w:rPr>
        <w:t xml:space="preserve"> nginx</w:t>
      </w:r>
      <w:r>
        <w:br/>
      </w:r>
      <w:r>
        <w:br/>
      </w:r>
      <w:r>
        <w:rPr>
          <w:rStyle w:val="CommentTok"/>
        </w:rPr>
        <w:t># Start and enable Nginx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enable nginx.servic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rt nginx</w:t>
      </w:r>
      <w:r>
        <w:br/>
      </w:r>
      <w:r>
        <w:br/>
      </w:r>
      <w:r>
        <w:rPr>
          <w:rStyle w:val="CommentTok"/>
        </w:rPr>
        <w:t># Verify Nginx is running</w:t>
      </w:r>
      <w:r>
        <w:br/>
      </w:r>
      <w:r>
        <w:rPr>
          <w:rStyle w:val="ExtensionTok"/>
        </w:rPr>
        <w:t>systemctl</w:t>
      </w:r>
      <w:r>
        <w:rPr>
          <w:rStyle w:val="NormalTok"/>
        </w:rPr>
        <w:t xml:space="preserve"> status nginx</w:t>
      </w:r>
    </w:p>
    <w:p w14:paraId="43523CD9" w14:textId="0E6143EA" w:rsidR="00992945" w:rsidRDefault="00992945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701248" behindDoc="0" locked="0" layoutInCell="1" allowOverlap="1" wp14:anchorId="44772F1D" wp14:editId="42E3FD33">
            <wp:simplePos x="0" y="0"/>
            <wp:positionH relativeFrom="page">
              <wp:posOffset>1028700</wp:posOffset>
            </wp:positionH>
            <wp:positionV relativeFrom="page">
              <wp:posOffset>1206500</wp:posOffset>
            </wp:positionV>
            <wp:extent cx="3702050" cy="2082799"/>
            <wp:effectExtent l="0" t="0" r="0" b="0"/>
            <wp:wrapThrough wrapText="bothSides">
              <wp:wrapPolygon edited="0">
                <wp:start x="0" y="0"/>
                <wp:lineTo x="0" y="21343"/>
                <wp:lineTo x="21452" y="21343"/>
                <wp:lineTo x="21452" y="0"/>
                <wp:lineTo x="0" y="0"/>
              </wp:wrapPolygon>
            </wp:wrapThrough>
            <wp:docPr id="10146639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66399" name="Picture 10146639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6576" cy="20909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FA011F" w14:textId="77777777" w:rsidR="00992945" w:rsidRDefault="00992945">
      <w:pPr>
        <w:pStyle w:val="FirstParagraph"/>
      </w:pPr>
    </w:p>
    <w:p w14:paraId="0533C449" w14:textId="77777777" w:rsidR="00992945" w:rsidRDefault="00992945">
      <w:pPr>
        <w:pStyle w:val="FirstParagraph"/>
      </w:pPr>
    </w:p>
    <w:p w14:paraId="7E120648" w14:textId="77777777" w:rsidR="00992945" w:rsidRDefault="00992945">
      <w:pPr>
        <w:pStyle w:val="FirstParagraph"/>
      </w:pPr>
    </w:p>
    <w:p w14:paraId="3C337711" w14:textId="77777777" w:rsidR="00992945" w:rsidRDefault="00992945">
      <w:pPr>
        <w:pStyle w:val="FirstParagraph"/>
      </w:pPr>
    </w:p>
    <w:p w14:paraId="45AB0103" w14:textId="77777777" w:rsidR="00992945" w:rsidRDefault="00992945">
      <w:pPr>
        <w:pStyle w:val="FirstParagraph"/>
      </w:pPr>
    </w:p>
    <w:p w14:paraId="1AC3BBD5" w14:textId="77777777" w:rsidR="00992945" w:rsidRDefault="00992945">
      <w:pPr>
        <w:pStyle w:val="FirstParagraph"/>
      </w:pPr>
    </w:p>
    <w:p w14:paraId="26EF5590" w14:textId="77777777" w:rsidR="00992945" w:rsidRDefault="00992945">
      <w:pPr>
        <w:pStyle w:val="FirstParagraph"/>
      </w:pPr>
    </w:p>
    <w:p w14:paraId="40D2C581" w14:textId="77777777" w:rsidR="00992945" w:rsidRDefault="00992945">
      <w:pPr>
        <w:pStyle w:val="FirstParagraph"/>
      </w:pPr>
    </w:p>
    <w:p w14:paraId="37071BD6" w14:textId="46B24A22" w:rsidR="001E4BA5" w:rsidRDefault="00000000">
      <w:pPr>
        <w:pStyle w:val="FirstParagraph"/>
      </w:pPr>
      <w:r>
        <w:t>Shell Script</w:t>
      </w:r>
    </w:p>
    <w:p w14:paraId="26C3BC62" w14:textId="77777777" w:rsidR="001E4BA5" w:rsidRDefault="00000000">
      <w:pPr>
        <w:pStyle w:val="Compact"/>
        <w:numPr>
          <w:ilvl w:val="0"/>
          <w:numId w:val="14"/>
        </w:numPr>
      </w:pPr>
      <w:r>
        <w:t xml:space="preserve">Click </w:t>
      </w:r>
      <w:r>
        <w:rPr>
          <w:rStyle w:val="VerbatimChar"/>
        </w:rPr>
        <w:t>Build Now</w:t>
      </w:r>
      <w:r>
        <w:t xml:space="preserve"> on the left panel.</w:t>
      </w:r>
    </w:p>
    <w:p w14:paraId="39AB41C7" w14:textId="03513D41" w:rsidR="00992945" w:rsidRDefault="00992945" w:rsidP="00992945">
      <w:pPr>
        <w:pStyle w:val="Compact"/>
        <w:ind w:left="720"/>
      </w:pPr>
      <w:r>
        <w:rPr>
          <w:noProof/>
        </w:rPr>
        <w:drawing>
          <wp:anchor distT="0" distB="0" distL="114300" distR="114300" simplePos="0" relativeHeight="251706368" behindDoc="0" locked="0" layoutInCell="1" allowOverlap="1" wp14:anchorId="5EA79298" wp14:editId="0C7D6DA5">
            <wp:simplePos x="0" y="0"/>
            <wp:positionH relativeFrom="page">
              <wp:posOffset>914400</wp:posOffset>
            </wp:positionH>
            <wp:positionV relativeFrom="page">
              <wp:posOffset>4248150</wp:posOffset>
            </wp:positionV>
            <wp:extent cx="4578350" cy="2475048"/>
            <wp:effectExtent l="0" t="0" r="0" b="0"/>
            <wp:wrapThrough wrapText="bothSides">
              <wp:wrapPolygon edited="0">
                <wp:start x="0" y="0"/>
                <wp:lineTo x="0" y="21450"/>
                <wp:lineTo x="21480" y="21450"/>
                <wp:lineTo x="21480" y="0"/>
                <wp:lineTo x="0" y="0"/>
              </wp:wrapPolygon>
            </wp:wrapThrough>
            <wp:docPr id="84303042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030422" name="Picture 84303042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667" cy="2480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421292" w14:textId="77777777" w:rsidR="00992945" w:rsidRDefault="00992945">
      <w:pPr>
        <w:pStyle w:val="FirstParagraph"/>
      </w:pPr>
    </w:p>
    <w:p w14:paraId="5C0BFD09" w14:textId="77777777" w:rsidR="00992945" w:rsidRDefault="00992945">
      <w:pPr>
        <w:pStyle w:val="FirstParagraph"/>
      </w:pPr>
    </w:p>
    <w:p w14:paraId="71D2383B" w14:textId="77777777" w:rsidR="00992945" w:rsidRDefault="00992945">
      <w:pPr>
        <w:pStyle w:val="FirstParagraph"/>
      </w:pPr>
    </w:p>
    <w:p w14:paraId="08395F6A" w14:textId="77777777" w:rsidR="00992945" w:rsidRDefault="00992945">
      <w:pPr>
        <w:pStyle w:val="FirstParagraph"/>
      </w:pPr>
    </w:p>
    <w:p w14:paraId="65D85696" w14:textId="77777777" w:rsidR="00992945" w:rsidRDefault="00992945">
      <w:pPr>
        <w:pStyle w:val="FirstParagraph"/>
      </w:pPr>
    </w:p>
    <w:p w14:paraId="0ED76C02" w14:textId="77777777" w:rsidR="00992945" w:rsidRDefault="00992945">
      <w:pPr>
        <w:pStyle w:val="FirstParagraph"/>
      </w:pPr>
    </w:p>
    <w:p w14:paraId="25F1E2EE" w14:textId="77777777" w:rsidR="00992945" w:rsidRDefault="00992945">
      <w:pPr>
        <w:pStyle w:val="FirstParagraph"/>
      </w:pPr>
    </w:p>
    <w:p w14:paraId="2A88137E" w14:textId="77777777" w:rsidR="00992945" w:rsidRDefault="00992945">
      <w:pPr>
        <w:pStyle w:val="FirstParagraph"/>
      </w:pPr>
    </w:p>
    <w:p w14:paraId="32373F20" w14:textId="77777777" w:rsidR="00992945" w:rsidRDefault="00992945">
      <w:pPr>
        <w:pStyle w:val="FirstParagraph"/>
      </w:pPr>
    </w:p>
    <w:p w14:paraId="3E1EB4B3" w14:textId="41609B6B" w:rsidR="001E4BA5" w:rsidRDefault="00000000">
      <w:pPr>
        <w:pStyle w:val="FirstParagraph"/>
      </w:pPr>
      <w:r>
        <w:t>Build Now</w:t>
      </w:r>
    </w:p>
    <w:p w14:paraId="5E440878" w14:textId="77777777" w:rsidR="007A1FE5" w:rsidRDefault="007A1FE5" w:rsidP="007A1FE5">
      <w:pPr>
        <w:pStyle w:val="BodyText"/>
      </w:pPr>
    </w:p>
    <w:p w14:paraId="4120FBE4" w14:textId="77777777" w:rsidR="007A1FE5" w:rsidRDefault="007A1FE5" w:rsidP="007A1FE5">
      <w:pPr>
        <w:pStyle w:val="BodyText"/>
      </w:pPr>
    </w:p>
    <w:p w14:paraId="11F98E5E" w14:textId="77777777" w:rsidR="007A1FE5" w:rsidRDefault="007A1FE5" w:rsidP="007A1FE5">
      <w:pPr>
        <w:pStyle w:val="BodyText"/>
      </w:pPr>
    </w:p>
    <w:p w14:paraId="4D9F42EF" w14:textId="77777777" w:rsidR="007A1FE5" w:rsidRDefault="007A1FE5" w:rsidP="007A1FE5">
      <w:pPr>
        <w:pStyle w:val="BodyText"/>
      </w:pPr>
    </w:p>
    <w:p w14:paraId="0E4A85ED" w14:textId="77777777" w:rsidR="007A1FE5" w:rsidRPr="007A1FE5" w:rsidRDefault="007A1FE5" w:rsidP="007A1FE5">
      <w:pPr>
        <w:pStyle w:val="BodyText"/>
      </w:pPr>
    </w:p>
    <w:p w14:paraId="3B06FA3D" w14:textId="77777777" w:rsidR="001E4BA5" w:rsidRDefault="00000000">
      <w:pPr>
        <w:pStyle w:val="Heading2"/>
      </w:pPr>
      <w:bookmarkStart w:id="7" w:name="verifying-the-deployment"/>
      <w:bookmarkEnd w:id="6"/>
      <w:r>
        <w:lastRenderedPageBreak/>
        <w:t>Verifying the Deployment</w:t>
      </w:r>
    </w:p>
    <w:p w14:paraId="15BACD61" w14:textId="77777777" w:rsidR="001E4BA5" w:rsidRDefault="00000000">
      <w:pPr>
        <w:pStyle w:val="Compact"/>
        <w:numPr>
          <w:ilvl w:val="0"/>
          <w:numId w:val="15"/>
        </w:numPr>
      </w:pPr>
      <w:r>
        <w:t xml:space="preserve">Once the build is complete, click on the build entry under </w:t>
      </w:r>
      <w:r>
        <w:rPr>
          <w:rStyle w:val="VerbatimChar"/>
        </w:rPr>
        <w:t>Builds</w:t>
      </w:r>
      <w:r>
        <w:t>.</w:t>
      </w:r>
    </w:p>
    <w:p w14:paraId="3A65C633" w14:textId="77777777" w:rsidR="001E4BA5" w:rsidRDefault="00000000">
      <w:pPr>
        <w:pStyle w:val="Compact"/>
        <w:numPr>
          <w:ilvl w:val="0"/>
          <w:numId w:val="15"/>
        </w:numPr>
      </w:pPr>
      <w:r>
        <w:t xml:space="preserve">Click </w:t>
      </w:r>
      <w:r>
        <w:rPr>
          <w:rStyle w:val="VerbatimChar"/>
        </w:rPr>
        <w:t>Console Output</w:t>
      </w:r>
      <w:r>
        <w:t xml:space="preserve"> to review logs and confirm successful installation.</w:t>
      </w:r>
    </w:p>
    <w:p w14:paraId="0286006C" w14:textId="2ECFB7A4" w:rsidR="007A1FE5" w:rsidRDefault="007A1FE5" w:rsidP="007A1FE5">
      <w:pPr>
        <w:pStyle w:val="Compact"/>
        <w:ind w:left="720"/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71C4EB30" wp14:editId="3CE313C9">
            <wp:simplePos x="0" y="0"/>
            <wp:positionH relativeFrom="page">
              <wp:posOffset>914400</wp:posOffset>
            </wp:positionH>
            <wp:positionV relativeFrom="page">
              <wp:posOffset>1758950</wp:posOffset>
            </wp:positionV>
            <wp:extent cx="4146550" cy="2591594"/>
            <wp:effectExtent l="0" t="0" r="0" b="0"/>
            <wp:wrapThrough wrapText="bothSides">
              <wp:wrapPolygon edited="0">
                <wp:start x="0" y="0"/>
                <wp:lineTo x="0" y="21436"/>
                <wp:lineTo x="21534" y="21436"/>
                <wp:lineTo x="21534" y="0"/>
                <wp:lineTo x="0" y="0"/>
              </wp:wrapPolygon>
            </wp:wrapThrough>
            <wp:docPr id="77071196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711964" name="Picture 77071196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9846" cy="25936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8644B9" w14:textId="77777777" w:rsidR="007A1FE5" w:rsidRDefault="007A1FE5">
      <w:pPr>
        <w:pStyle w:val="FirstParagraph"/>
      </w:pPr>
    </w:p>
    <w:p w14:paraId="61E141A8" w14:textId="77777777" w:rsidR="007A1FE5" w:rsidRDefault="007A1FE5">
      <w:pPr>
        <w:pStyle w:val="FirstParagraph"/>
      </w:pPr>
    </w:p>
    <w:p w14:paraId="47B7BA43" w14:textId="77777777" w:rsidR="007A1FE5" w:rsidRDefault="007A1FE5">
      <w:pPr>
        <w:pStyle w:val="FirstParagraph"/>
      </w:pPr>
    </w:p>
    <w:p w14:paraId="137EC0FD" w14:textId="77777777" w:rsidR="007A1FE5" w:rsidRDefault="007A1FE5">
      <w:pPr>
        <w:pStyle w:val="FirstParagraph"/>
      </w:pPr>
    </w:p>
    <w:p w14:paraId="215978EA" w14:textId="77777777" w:rsidR="007A1FE5" w:rsidRDefault="007A1FE5">
      <w:pPr>
        <w:pStyle w:val="FirstParagraph"/>
      </w:pPr>
    </w:p>
    <w:p w14:paraId="5C5F650F" w14:textId="77777777" w:rsidR="007A1FE5" w:rsidRDefault="007A1FE5">
      <w:pPr>
        <w:pStyle w:val="FirstParagraph"/>
      </w:pPr>
    </w:p>
    <w:p w14:paraId="7C1EED5C" w14:textId="77777777" w:rsidR="007A1FE5" w:rsidRDefault="007A1FE5">
      <w:pPr>
        <w:pStyle w:val="FirstParagraph"/>
      </w:pPr>
    </w:p>
    <w:p w14:paraId="099DC9CF" w14:textId="77777777" w:rsidR="007A1FE5" w:rsidRDefault="007A1FE5">
      <w:pPr>
        <w:pStyle w:val="FirstParagraph"/>
      </w:pPr>
    </w:p>
    <w:p w14:paraId="7A74F270" w14:textId="77777777" w:rsidR="007A1FE5" w:rsidRDefault="007A1FE5">
      <w:pPr>
        <w:pStyle w:val="FirstParagraph"/>
      </w:pPr>
    </w:p>
    <w:p w14:paraId="682D2907" w14:textId="77777777" w:rsidR="007A1FE5" w:rsidRDefault="007A1FE5">
      <w:pPr>
        <w:pStyle w:val="FirstParagraph"/>
      </w:pPr>
    </w:p>
    <w:p w14:paraId="6D7162B3" w14:textId="73859EE2" w:rsidR="001E4BA5" w:rsidRDefault="00000000">
      <w:pPr>
        <w:pStyle w:val="FirstParagraph"/>
      </w:pPr>
      <w:r>
        <w:t>Console Output</w:t>
      </w:r>
    </w:p>
    <w:p w14:paraId="31E45481" w14:textId="77777777" w:rsidR="001E4BA5" w:rsidRDefault="00000000">
      <w:pPr>
        <w:pStyle w:val="BodyText"/>
      </w:pPr>
      <w:r>
        <w:t>Congratulations! You have successfully installed Jenkins and deployed Nginx using a freestyle project. Push this documentation to your Git repository for future reference.</w:t>
      </w:r>
      <w:bookmarkEnd w:id="0"/>
      <w:bookmarkEnd w:id="7"/>
    </w:p>
    <w:sectPr w:rsidR="001E4B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6C191" w14:textId="77777777" w:rsidR="00726080" w:rsidRDefault="00726080">
      <w:pPr>
        <w:spacing w:after="0"/>
      </w:pPr>
      <w:r>
        <w:separator/>
      </w:r>
    </w:p>
  </w:endnote>
  <w:endnote w:type="continuationSeparator" w:id="0">
    <w:p w14:paraId="0EB4515D" w14:textId="77777777" w:rsidR="00726080" w:rsidRDefault="007260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DE3AA" w14:textId="77777777" w:rsidR="00726080" w:rsidRDefault="00726080">
      <w:r>
        <w:separator/>
      </w:r>
    </w:p>
  </w:footnote>
  <w:footnote w:type="continuationSeparator" w:id="0">
    <w:p w14:paraId="5677DCEA" w14:textId="77777777" w:rsidR="00726080" w:rsidRDefault="007260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1020E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5CE94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C10B0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3ABEDBE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9C7E22A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BA70E01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886630E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F668771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861EA75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6660C8A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 w16cid:durableId="780102809">
    <w:abstractNumId w:val="0"/>
  </w:num>
  <w:num w:numId="2" w16cid:durableId="1856847450">
    <w:abstractNumId w:val="1"/>
  </w:num>
  <w:num w:numId="3" w16cid:durableId="1918130159">
    <w:abstractNumId w:val="1"/>
  </w:num>
  <w:num w:numId="4" w16cid:durableId="19417889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1537874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42279404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27421491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037462584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90696032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12557496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271006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83473396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 w16cid:durableId="128319616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4" w16cid:durableId="1425148550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" w16cid:durableId="10095238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4BA5"/>
    <w:rsid w:val="001E4BA5"/>
    <w:rsid w:val="00614820"/>
    <w:rsid w:val="00726080"/>
    <w:rsid w:val="007A1FE5"/>
    <w:rsid w:val="00882109"/>
    <w:rsid w:val="009929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47C9E"/>
  <w15:docId w15:val="{8AD50015-51A9-4063-A049-D7C30A4B0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929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runesh T</dc:creator>
  <cp:keywords/>
  <cp:lastModifiedBy>Varunesh T</cp:lastModifiedBy>
  <cp:revision>2</cp:revision>
  <dcterms:created xsi:type="dcterms:W3CDTF">2025-03-21T04:03:00Z</dcterms:created>
  <dcterms:modified xsi:type="dcterms:W3CDTF">2025-03-21T04:03:00Z</dcterms:modified>
</cp:coreProperties>
</file>